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0c381be1b2ca751a1194cd129535c44180403"/>
    <w:p>
      <w:pPr>
        <w:pStyle w:val="Heading2"/>
      </w:pPr>
      <w:r>
        <w:t xml:space="preserve">Appendix 19.A Observer Coverage and Sampling of the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7"/>
        <w:gridCol w:w="953"/>
        <w:gridCol w:w="1015"/>
        <w:gridCol w:w="1138"/>
        <w:gridCol w:w="1138"/>
        <w:gridCol w:w="1015"/>
        <w:gridCol w:w="1015"/>
        <w:gridCol w:w="1138"/>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85</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23</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8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25</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7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9</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3</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3</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545</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6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8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9</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4</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3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75</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66</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5"/>
        <w:gridCol w:w="1099"/>
        <w:gridCol w:w="1312"/>
        <w:gridCol w:w="1170"/>
        <w:gridCol w:w="1351"/>
        <w:gridCol w:w="957"/>
        <w:gridCol w:w="1336"/>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89"/>
        <w:gridCol w:w="1053"/>
        <w:gridCol w:w="1053"/>
        <w:gridCol w:w="1180"/>
        <w:gridCol w:w="1053"/>
        <w:gridCol w:w="861"/>
        <w:gridCol w:w="1180"/>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59</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57</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3</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16</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6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8</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66</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8</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6</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44</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8</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4</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3</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2"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8"/>
        <w:gridCol w:w="1078"/>
        <w:gridCol w:w="1047"/>
        <w:gridCol w:w="1047"/>
        <w:gridCol w:w="1093"/>
        <w:gridCol w:w="923"/>
        <w:gridCol w:w="1032"/>
        <w:gridCol w:w="1032"/>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7</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pcod_obs_coverage_goa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pcod_obs_coverage_goa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pcod_obs_coverage_goa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pcod_obs_coverage_goa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pcod_obs_coverage_goa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pcod_obs_coverage_goa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pcod_obs_coverage_goa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pcod_obs_coverage_goa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pcod_obs_coverage_goa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pcod_obs_coverage_goa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pcod_obs_coverage_goa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pcod_obs_coverage_goa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pcod_obs_coverage_goa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pcod_obs_coverage_goa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00:56Z</dcterms:created>
  <dcterms:modified xsi:type="dcterms:W3CDTF">2024-09-14T00: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